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77777777" w:rsidR="003459EB" w:rsidRDefault="00000000">
      <w:pPr>
        <w:pStyle w:val="BodyText"/>
        <w:rPr>
          <w:rFonts w:ascii="Times New Roman"/>
          <w:sz w:val="20"/>
        </w:rPr>
      </w:pPr>
      <w:r>
        <w:pict w14:anchorId="38324672">
          <v:group id="_x0000_s1046" style="position:absolute;margin-left:558.95pt;margin-top:81.15pt;width:39.15pt;height:4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7BC560FF">
          <v:group id="_x0000_s1036" style="position:absolute;margin-left:22.15pt;margin-top:13.1pt;width:574.55pt;height:78.5pt;z-index:-15786496;mso-position-horizontal-relative:page;mso-position-vertical-relative:page" coordorigin="443,262" coordsize="11491,1570">
            <v:shape id="_x0000_s1045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4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3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2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1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0" style="position:absolute;left:2153;top:824;width:8604;height:855" coordorigin="2154,824" coordsize="8604,855" o:spt="100" adj="0,,0" path="m2795,1480r-51,-126l2693,1228r-74,-183l2545,862r,366l2403,1228r70,-183l2475,1045r70,183l2545,862r-4,-11l2408,851r-254,629l2308,1480r46,-126l2594,1354r47,126l2795,1480xm2954,1089r-135,l2819,1480r135,l2954,1089xm2968,927r-6,-31l2945,870r-25,-17l2888,847r-31,6l2832,870r-17,26l2808,927r7,31l2832,984r25,17l2888,1007r32,-6l2945,984r17,-26l2968,927xm3391,1102r-6,-4l3367,1090r-27,-9l3306,1077r-46,1l3233,1086r-21,20l3186,1145r-2,l3184,1089r-135,l3049,1480r135,l3184,1274r3,-16l3198,1231r24,-25l3264,1195r27,l3307,1198r12,6l3335,1216r56,-114xm4254,1551r-26,-56l4209,1454r-6,7l4186,1475r-30,14l4114,1495r-29,-2l4057,1488r-25,-5l4016,1481r,-3l4089,1445r61,-51l4183,1347r13,-18l4225,1252r10,-87l4227,1089r-23,-69l4182,984r-15,-24l4119,910r-39,-25l4080,1165r-8,68l4044,1291r-49,40l3923,1347r-75,-16l3799,1291r-27,-58l3764,1165r9,-68l3802,1039r49,-40l3923,984r71,15l4043,1039r28,58l4080,1165r,-280l4061,872r-66,-24l3923,839r-72,9l3785,872r-59,38l3678,960r-37,60l3617,1089r-8,76l3617,1243r23,71l3677,1375r49,50l3787,1463r70,22l3857,1489r-27,1l3810,1497r-21,22l3756,1560r35,52l3797,1607r18,-12l3844,1582r40,-5l3947,1586r104,41l4113,1636r59,-1l4206,1626r23,-26l4240,1577r14,-26xm4715,1089r-135,l4580,1275r-4,49l4563,1357r-24,19l4503,1382r-36,-6l4443,1357r-13,-33l4426,1275r,-186l4291,1089r,219l4299,1377r24,52l4365,1465r60,20l4503,1492r78,-7l4641,1465r42,-36l4707,1377r8,-69l4715,1089xm5228,1089r-132,l5096,1285r-6,37l5071,1351r-29,19l5006,1376r-38,-6l4939,1351r-18,-29l4914,1285r7,-37l4941,1218r29,-19l5006,1193r35,6l5070,1218r19,30l5096,1285r,-196l5093,1089r,37l5067,1105r-30,-15l5003,1081r-38,-4l4886,1094r-61,44l4785,1204r-14,81l4785,1365r40,66l4886,1475r79,17l5004,1487r34,-11l5069,1458r24,-22l5095,1436r,44l5228,1480r,-44l5228,1376r,-183l5228,1126r,-37xm5455,824r-135,l5320,1480r135,l5455,824xm5681,1089r-135,l5546,1480r135,l5681,1089xm5696,927r-7,-31l5672,870r-25,-17l5616,847r-32,6l5559,870r-17,26l5536,927r6,31l5559,984r25,17l5616,1007r31,-6l5672,984r17,-26l5696,927xm6530,1089r-155,l6281,1289,6172,1089r-155,l6017,1089r-83,l5934,943r-135,l5799,1089r-56,l5743,1192r56,l5799,1342r6,53l5826,1443r41,35l5933,1492r33,-1l5987,1489r19,-8l6032,1467r-30,-97l5999,1358r-16,12l5965,1370r-14,-3l5942,1357r-6,-17l5934,1316r,-124l6017,1192r,-103l6202,1419r-135,259l6223,1678r307,-589xm6904,1089r-135,l6769,1480r135,l6904,1089xm6918,927r-6,-31l6895,870r-26,-17l6838,847r-31,6l6782,870r-18,26l6758,927r6,31l6782,984r25,17l6838,1007r31,-6l6895,984r17,-26l6918,927xm7419,1222r-16,-68l7360,1109r-55,-24l7248,1077r-31,4l7187,1092r-27,17l7136,1130r-2,l7134,1089r-135,l6999,1480r135,l7134,1259r7,-28l7159,1206r26,-17l7214,1183r30,6l7266,1206r14,25l7284,1259r,221l7419,1480r,-258xm8206,897r-13,-9l8154,868r-64,-20l8000,839r-75,9l7854,873r-63,38l7737,962r-42,61l7668,1092r-9,75l7668,1241r27,69l7737,1370r54,50l7854,1459r71,24l8000,1492r80,-1l8128,1484r36,-17l8206,1434r-61,-122l8136,1318r-25,13l8072,1344r-50,6l7929,1333r-65,-43l7827,1230r-13,-65l7827,1101r37,-60l7929,998r93,-17l8065,981r27,4l8115,997r30,22l8206,897xm8691,1089r-132,l8559,1285r-7,37l8533,1351r-29,19l8468,1376r-37,-6l8402,1351r-19,-29l8376,1285r8,-37l8403,1218r29,-19l8468,1193r35,6l8532,1218r20,30l8559,1285r,-196l8556,1089r,37l8530,1105r-31,-15l8465,1081r-37,-4l8349,1094r-62,44l8247,1204r-14,81l8247,1365r40,66l8349,1475r79,17l8466,1487r35,-11l8531,1458r25,-22l8557,1436r,44l8691,1480r,-44l8691,1376r,-183l8691,1126r,-37xm9203,1222r-17,-68l9144,1109r-56,-24l9031,1077r-31,4l8970,1092r-27,17l8919,1130r-2,l8917,1089r-135,l8782,1480r135,l8917,1259r7,-28l8942,1206r26,-17l8997,1183r30,6l9049,1206r14,25l9068,1259r,221l9203,1480r,-258xm9716,1089r-132,l9584,1285r-7,37l9558,1351r-29,19l9493,1376r-37,-6l9427,1351r-19,-29l9402,1285r7,-37l9428,1218r29,-19l9493,1193r36,6l9557,1218r20,30l9584,1285r,-196l9581,1089r,37l9555,1105r-31,-15l9490,1081r-37,-4l9374,1094r-62,44l9272,1204r-14,81l9272,1365r40,66l9374,1475r79,17l9491,1487r35,-11l9556,1458r25,-22l9582,1436r,44l9716,1480r,-44l9716,1376r,-183l9716,1126r,-37xm10237,824r-132,l10105,1285r-7,37l10079,1351r-29,19l10014,1376r-37,-6l9948,1351r-19,-29l9922,1285r8,-37l9949,1218r29,-19l10014,1193r35,6l10078,1218r20,30l10105,1285r,-461l10102,824r,302l10076,1105r-31,-15l10011,1081r-37,-4l9895,1094r-62,44l9793,1204r-14,81l9793,1365r40,66l9895,1475r79,17l10012,1487r35,-11l10077,1458r25,-22l10103,1436r,44l10237,1480r,-44l10237,1376r,-183l10237,1126r,-302xm10758,1089r-132,l10626,1285r-7,37l10600,1351r-29,19l10535,1376r-38,-6l10469,1351r-19,-29l10443,1285r7,-37l10470,1218r29,-19l10535,1193r35,6l10599,1218r20,30l10626,1285r,-196l10623,1089r,37l10596,1105r-30,-15l10532,1081r-38,-4l10416,1094r-62,44l10314,1204r-14,81l10314,1365r40,66l10416,1475r78,17l10533,1487r35,-11l10598,1458r25,-22l10624,1436r,44l10758,1480r,-44l10758,1376r,-183l10758,1126r,-37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9" type="#_x0000_t75" style="position:absolute;left:443;top:538;width:10555;height:1293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2395;top:304;width:3254;height:264" filled="f" stroked="f">
              <v:textbox inset="0,0,0,0">
                <w:txbxContent>
                  <w:p w14:paraId="18F64A18" w14:textId="77777777" w:rsidR="003459EB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37" type="#_x0000_t202" style="position:absolute;left:7390;top:304;width:3188;height:264" filled="f" stroked="f">
              <v:textbox inset="0,0,0,0">
                <w:txbxContent>
                  <w:p w14:paraId="0104B1ED" w14:textId="77777777" w:rsidR="003459EB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5E2711D1">
          <v:group id="_x0000_s1030" style="position:absolute;margin-left:558.65pt;margin-top:140.1pt;width:32.5pt;height:36.5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6D18F30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130E15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B4263B4" w14:textId="77777777" w:rsidR="003459EB" w:rsidRDefault="003459EB">
      <w:pPr>
        <w:pStyle w:val="BodyText"/>
        <w:spacing w:before="2"/>
        <w:rPr>
          <w:rFonts w:ascii="Times New Roman"/>
          <w:sz w:val="20"/>
        </w:rPr>
      </w:pPr>
    </w:p>
    <w:p w14:paraId="5CA62824" w14:textId="7AB42408" w:rsidR="00184CD8" w:rsidRDefault="00184CD8" w:rsidP="00184CD8">
      <w:pPr>
        <w:rPr>
          <w:rFonts w:ascii="Arial Narrow" w:hAnsi="Arial Narrow"/>
          <w:b/>
          <w:sz w:val="52"/>
          <w:szCs w:val="52"/>
        </w:rPr>
      </w:pPr>
      <w:r w:rsidRPr="00FE0BA8">
        <w:rPr>
          <w:rFonts w:ascii="Arial Narrow" w:hAnsi="Arial Narrow"/>
          <w:b/>
          <w:sz w:val="52"/>
          <w:szCs w:val="52"/>
        </w:rPr>
        <w:t xml:space="preserve">How </w:t>
      </w:r>
      <w:r>
        <w:rPr>
          <w:rFonts w:ascii="Arial Narrow" w:hAnsi="Arial Narrow"/>
          <w:b/>
          <w:sz w:val="52"/>
          <w:szCs w:val="52"/>
        </w:rPr>
        <w:t>did everyone get to school</w:t>
      </w:r>
      <w:r w:rsidRPr="00FE0BA8">
        <w:rPr>
          <w:rFonts w:ascii="Arial Narrow" w:hAnsi="Arial Narrow"/>
          <w:b/>
          <w:sz w:val="52"/>
          <w:szCs w:val="52"/>
        </w:rPr>
        <w:t>?</w:t>
      </w:r>
    </w:p>
    <w:p w14:paraId="7FDE5383" w14:textId="0F36BF21" w:rsidR="00184CD8" w:rsidRDefault="00184CD8" w:rsidP="00184CD8">
      <w:pPr>
        <w:rPr>
          <w:rFonts w:ascii="Arial Narrow" w:hAnsi="Arial Narrow"/>
          <w:b/>
          <w:sz w:val="52"/>
          <w:szCs w:val="52"/>
        </w:rPr>
      </w:pPr>
    </w:p>
    <w:p w14:paraId="424F1640" w14:textId="77777777" w:rsidR="00184CD8" w:rsidRPr="00FE0BA8" w:rsidRDefault="00184CD8" w:rsidP="00184CD8">
      <w:pPr>
        <w:rPr>
          <w:rFonts w:ascii="Arial Narrow" w:hAnsi="Arial Narrow"/>
          <w:b/>
          <w:sz w:val="52"/>
          <w:szCs w:val="52"/>
        </w:rPr>
      </w:pPr>
    </w:p>
    <w:p w14:paraId="6D5EDFB7" w14:textId="6F15771B" w:rsidR="00184CD8" w:rsidRDefault="00184CD8" w:rsidP="00184CD8">
      <w:r>
        <w:t>Survey your classmates on how they got to school today. Use the totals to make a bar graph below.</w:t>
      </w:r>
    </w:p>
    <w:p w14:paraId="25872931" w14:textId="4D44034F" w:rsidR="00184CD8" w:rsidRDefault="00184CD8" w:rsidP="00184CD8"/>
    <w:p w14:paraId="453FC49E" w14:textId="3A66AFD9" w:rsidR="00184CD8" w:rsidRDefault="00184CD8" w:rsidP="00184CD8"/>
    <w:p w14:paraId="1074F87E" w14:textId="726DB963" w:rsidR="00184CD8" w:rsidRDefault="00184CD8" w:rsidP="00184CD8"/>
    <w:p w14:paraId="766DECF8" w14:textId="77777777" w:rsidR="00184CD8" w:rsidRDefault="00184CD8" w:rsidP="00184CD8"/>
    <w:p w14:paraId="6BB96C3C" w14:textId="14954253" w:rsidR="00184CD8" w:rsidRDefault="00184CD8" w:rsidP="00184CD8"/>
    <w:p w14:paraId="437A2445" w14:textId="3D1E14F0" w:rsidR="00184CD8" w:rsidRDefault="00184CD8" w:rsidP="00184CD8">
      <w:pPr>
        <w:ind w:left="36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45923BA" wp14:editId="6EE2358F">
                <wp:simplePos x="0" y="0"/>
                <wp:positionH relativeFrom="column">
                  <wp:posOffset>891540</wp:posOffset>
                </wp:positionH>
                <wp:positionV relativeFrom="paragraph">
                  <wp:posOffset>2540</wp:posOffset>
                </wp:positionV>
                <wp:extent cx="504825" cy="295275"/>
                <wp:effectExtent l="0" t="0" r="28575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CA58CA" id="Rectangle 36" o:spid="_x0000_s1026" style="position:absolute;margin-left:70.2pt;margin-top:.2pt;width:39.75pt;height:23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" filled="f" strokecolor="black [3213]" strokeweight="1pt"/>
            </w:pict>
          </mc:Fallback>
        </mc:AlternateContent>
      </w:r>
      <w:r>
        <w:t>Walking</w:t>
      </w:r>
    </w:p>
    <w:p w14:paraId="3FCE4940" w14:textId="6519B4D6" w:rsidR="00184CD8" w:rsidRDefault="00184CD8" w:rsidP="00184CD8">
      <w:pPr>
        <w:ind w:left="360"/>
      </w:pPr>
    </w:p>
    <w:p w14:paraId="67DD0273" w14:textId="263B54C1" w:rsidR="00184CD8" w:rsidRDefault="00184CD8" w:rsidP="00184CD8">
      <w:pPr>
        <w:ind w:left="36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7D598F9" wp14:editId="7A0FAF84">
                <wp:simplePos x="0" y="0"/>
                <wp:positionH relativeFrom="column">
                  <wp:posOffset>904875</wp:posOffset>
                </wp:positionH>
                <wp:positionV relativeFrom="paragraph">
                  <wp:posOffset>10795</wp:posOffset>
                </wp:positionV>
                <wp:extent cx="504825" cy="2952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6FE6EE" id="Rectangle 5" o:spid="_x0000_s1026" style="position:absolute;margin-left:71.25pt;margin-top:.85pt;width:39.75pt;height:23.2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" filled="f" strokecolor="black [3213]" strokeweight="1pt"/>
            </w:pict>
          </mc:Fallback>
        </mc:AlternateContent>
      </w:r>
      <w:r>
        <w:t>Biking</w:t>
      </w:r>
    </w:p>
    <w:p w14:paraId="24B3ECB1" w14:textId="59A934B0" w:rsidR="00184CD8" w:rsidRDefault="00184CD8" w:rsidP="00184CD8">
      <w:pPr>
        <w:ind w:left="360"/>
      </w:pPr>
    </w:p>
    <w:p w14:paraId="258BFFE5" w14:textId="4B573C0C" w:rsidR="00184CD8" w:rsidRDefault="00184CD8" w:rsidP="00184CD8">
      <w:pPr>
        <w:ind w:left="36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19EAB13" wp14:editId="5E3B4750">
                <wp:simplePos x="0" y="0"/>
                <wp:positionH relativeFrom="column">
                  <wp:posOffset>902970</wp:posOffset>
                </wp:positionH>
                <wp:positionV relativeFrom="paragraph">
                  <wp:posOffset>6985</wp:posOffset>
                </wp:positionV>
                <wp:extent cx="504825" cy="2952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3ED2E9" id="Rectangle 1" o:spid="_x0000_s1026" style="position:absolute;margin-left:71.1pt;margin-top:.55pt;width:39.75pt;height:23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" filled="f" strokecolor="black [3213]" strokeweight="1pt"/>
            </w:pict>
          </mc:Fallback>
        </mc:AlternateContent>
      </w:r>
      <w:r>
        <w:t>Driven</w:t>
      </w:r>
    </w:p>
    <w:p w14:paraId="06E4B382" w14:textId="265DA599" w:rsidR="00184CD8" w:rsidRDefault="00184CD8" w:rsidP="00184CD8">
      <w:pPr>
        <w:ind w:left="360"/>
      </w:pPr>
    </w:p>
    <w:p w14:paraId="0EC7485D" w14:textId="71A6AAEE" w:rsidR="00184CD8" w:rsidRDefault="00184CD8" w:rsidP="00184CD8">
      <w:pPr>
        <w:ind w:left="36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CD83FDC" wp14:editId="1835BDFD">
                <wp:simplePos x="0" y="0"/>
                <wp:positionH relativeFrom="column">
                  <wp:posOffset>904875</wp:posOffset>
                </wp:positionH>
                <wp:positionV relativeFrom="paragraph">
                  <wp:posOffset>5715</wp:posOffset>
                </wp:positionV>
                <wp:extent cx="504825" cy="2952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671274" id="Rectangle 2" o:spid="_x0000_s1026" style="position:absolute;margin-left:71.25pt;margin-top:.45pt;width:39.75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" filled="f" strokecolor="black [3213]" strokeweight="1pt"/>
            </w:pict>
          </mc:Fallback>
        </mc:AlternateContent>
      </w:r>
      <w:r>
        <w:t>Carpool</w:t>
      </w:r>
    </w:p>
    <w:p w14:paraId="0E2FCBDD" w14:textId="01FF0C9B" w:rsidR="00184CD8" w:rsidRDefault="00184CD8" w:rsidP="00184CD8">
      <w:pPr>
        <w:ind w:left="360"/>
      </w:pPr>
    </w:p>
    <w:p w14:paraId="5AAC99FA" w14:textId="4CEA2FA0" w:rsidR="00184CD8" w:rsidRDefault="00184CD8" w:rsidP="00184CD8">
      <w:pPr>
        <w:ind w:left="36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7A101B2" wp14:editId="0354DF0A">
                <wp:simplePos x="0" y="0"/>
                <wp:positionH relativeFrom="column">
                  <wp:posOffset>891540</wp:posOffset>
                </wp:positionH>
                <wp:positionV relativeFrom="paragraph">
                  <wp:posOffset>6985</wp:posOffset>
                </wp:positionV>
                <wp:extent cx="504825" cy="2952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06AB1" id="Rectangle 6" o:spid="_x0000_s1026" style="position:absolute;margin-left:70.2pt;margin-top:.55pt;width:39.75pt;height:23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" filled="f" strokecolor="black [3213]" strokeweight="1pt"/>
            </w:pict>
          </mc:Fallback>
        </mc:AlternateContent>
      </w:r>
      <w:r>
        <w:t>Bus</w:t>
      </w:r>
    </w:p>
    <w:p w14:paraId="2A9BEA9B" w14:textId="22B1D7BB" w:rsidR="00184CD8" w:rsidRDefault="00184CD8" w:rsidP="00184CD8">
      <w:pPr>
        <w:ind w:left="360"/>
      </w:pPr>
    </w:p>
    <w:p w14:paraId="3A840D88" w14:textId="1BADEEF0" w:rsidR="00184CD8" w:rsidRDefault="00184CD8" w:rsidP="00184CD8">
      <w:pPr>
        <w:ind w:left="36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8D4D41C" wp14:editId="166E7A64">
                <wp:simplePos x="0" y="0"/>
                <wp:positionH relativeFrom="column">
                  <wp:posOffset>895350</wp:posOffset>
                </wp:positionH>
                <wp:positionV relativeFrom="paragraph">
                  <wp:posOffset>8255</wp:posOffset>
                </wp:positionV>
                <wp:extent cx="504825" cy="2952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40490" id="Rectangle 4" o:spid="_x0000_s1026" style="position:absolute;margin-left:70.5pt;margin-top:.65pt;width:39.75pt;height:23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" filled="f" strokecolor="black [3213]" strokeweight="1pt"/>
            </w:pict>
          </mc:Fallback>
        </mc:AlternateContent>
      </w:r>
      <w:r>
        <w:t>Other</w:t>
      </w:r>
    </w:p>
    <w:p w14:paraId="7707F059" w14:textId="77777777" w:rsidR="00184CD8" w:rsidRDefault="00184CD8" w:rsidP="00184CD8"/>
    <w:p w14:paraId="069C6D4A" w14:textId="77777777" w:rsidR="00184CD8" w:rsidRDefault="00184CD8" w:rsidP="00184CD8"/>
    <w:p w14:paraId="3A19532D" w14:textId="77777777" w:rsidR="00184CD8" w:rsidRDefault="00184CD8" w:rsidP="00184CD8">
      <w:pPr>
        <w:pStyle w:val="ListParagraph"/>
      </w:pPr>
    </w:p>
    <w:p w14:paraId="7898AE06" w14:textId="77777777" w:rsidR="00184CD8" w:rsidRDefault="00184CD8" w:rsidP="00184CD8">
      <w:pPr>
        <w:pStyle w:val="ListParagraph"/>
      </w:pPr>
    </w:p>
    <w:p w14:paraId="27DD375F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FFC4152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05D7909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43EB95B0" w14:textId="2B629792" w:rsidR="003459EB" w:rsidRDefault="00000000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3FDA63C5" w14:textId="10CC0BCD" w:rsidR="003459EB" w:rsidRDefault="00000000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3E20E2B6" wp14:editId="7EED78A8">
            <wp:simplePos x="0" y="0"/>
            <wp:positionH relativeFrom="page">
              <wp:posOffset>5708392</wp:posOffset>
            </wp:positionH>
            <wp:positionV relativeFrom="paragraph">
              <wp:posOffset>136776</wp:posOffset>
            </wp:positionV>
            <wp:extent cx="1538192" cy="352044"/>
            <wp:effectExtent l="0" t="0" r="0" b="0"/>
            <wp:wrapTopAndBottom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459EB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1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2" w15:restartNumberingAfterBreak="0">
    <w:nsid w:val="6A145797"/>
    <w:multiLevelType w:val="hybridMultilevel"/>
    <w:tmpl w:val="244A7430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0"/>
  </w:num>
  <w:num w:numId="2" w16cid:durableId="1188057087">
    <w:abstractNumId w:val="1"/>
  </w:num>
  <w:num w:numId="3" w16cid:durableId="731080037">
    <w:abstractNumId w:val="2"/>
  </w:num>
  <w:num w:numId="4" w16cid:durableId="479737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184CD8"/>
    <w:rsid w:val="003459EB"/>
    <w:rsid w:val="00532E36"/>
    <w:rsid w:val="0097542A"/>
    <w:rsid w:val="00D62777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8:45:00Z</dcterms:created>
  <dcterms:modified xsi:type="dcterms:W3CDTF">2023-01-0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